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d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022027E3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1</w:t>
      </w:r>
      <w:r w:rsidR="006377D6">
        <w:rPr>
          <w:rFonts w:ascii="Arial" w:hAnsi="Arial" w:cs="Arial"/>
          <w:b/>
          <w:sz w:val="22"/>
        </w:rPr>
        <w:t>3</w:t>
      </w:r>
      <w:r>
        <w:rPr>
          <w:rFonts w:ascii="Arial" w:hAnsi="Arial" w:cs="Arial"/>
          <w:b/>
          <w:sz w:val="22"/>
        </w:rPr>
        <w:t xml:space="preserve"> Rel-15 UE cap</w:t>
      </w:r>
      <w:r w:rsidR="006377D6">
        <w:rPr>
          <w:rFonts w:ascii="Arial" w:hAnsi="Arial" w:cs="Arial"/>
          <w:b/>
          <w:sz w:val="22"/>
        </w:rPr>
        <w:t>s</w:t>
      </w:r>
      <w:r>
        <w:rPr>
          <w:rFonts w:ascii="Arial" w:hAnsi="Arial" w:cs="Arial"/>
          <w:b/>
          <w:sz w:val="22"/>
        </w:rPr>
        <w:t xml:space="preserve"> </w:t>
      </w:r>
      <w:r w:rsidR="006377D6">
        <w:rPr>
          <w:rFonts w:ascii="Arial" w:hAnsi="Arial" w:cs="Arial"/>
          <w:b/>
          <w:sz w:val="22"/>
        </w:rPr>
        <w:t>III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77777777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 for Rel-15 UE capability corrections.</w:t>
      </w:r>
    </w:p>
    <w:p w14:paraId="385AAF2E" w14:textId="2BE3A64B" w:rsidR="006377D6" w:rsidRDefault="006377D6" w:rsidP="006377D6">
      <w:pPr>
        <w:pStyle w:val="EmailDiscussion"/>
        <w:tabs>
          <w:tab w:val="clear" w:pos="1710"/>
          <w:tab w:val="num" w:pos="1619"/>
        </w:tabs>
        <w:ind w:left="1619"/>
      </w:pPr>
      <w:r>
        <w:t xml:space="preserve">[AT112-e][013][NR15] UE caps III (Huawei) </w:t>
      </w:r>
    </w:p>
    <w:p w14:paraId="09FF5394" w14:textId="77777777" w:rsidR="006377D6" w:rsidRDefault="006377D6" w:rsidP="006377D6">
      <w:pPr>
        <w:pStyle w:val="EmailDiscussion2"/>
        <w:ind w:left="1619"/>
      </w:pPr>
      <w:r>
        <w:t>Treat R2-2009480, R2-2008734,</w:t>
      </w:r>
      <w:r w:rsidRPr="002A69B9">
        <w:t xml:space="preserve"> </w:t>
      </w:r>
      <w:r>
        <w:t>R2-2008770,</w:t>
      </w:r>
      <w:r w:rsidRPr="002A69B9">
        <w:t xml:space="preserve"> </w:t>
      </w:r>
      <w:r>
        <w:t>R2-2008771,</w:t>
      </w:r>
      <w:r w:rsidRPr="002A69B9">
        <w:t xml:space="preserve"> </w:t>
      </w:r>
      <w:r>
        <w:t>R2-2010241,</w:t>
      </w:r>
      <w:r w:rsidRPr="002A69B9">
        <w:t xml:space="preserve"> </w:t>
      </w:r>
      <w:r>
        <w:t>R2-2010242,</w:t>
      </w:r>
      <w:r w:rsidRPr="002A69B9">
        <w:t xml:space="preserve"> </w:t>
      </w:r>
      <w:r>
        <w:t>R2-2009392,</w:t>
      </w:r>
      <w:r w:rsidRPr="002A69B9">
        <w:t xml:space="preserve"> </w:t>
      </w:r>
      <w:r>
        <w:t>R2-2009393,</w:t>
      </w:r>
      <w:r w:rsidRPr="002A69B9">
        <w:t xml:space="preserve"> </w:t>
      </w:r>
      <w:r>
        <w:t>R2-2010239,</w:t>
      </w:r>
      <w:r w:rsidRPr="002A69B9">
        <w:t xml:space="preserve"> </w:t>
      </w:r>
      <w:r>
        <w:t>R2-2010240,</w:t>
      </w:r>
      <w:r w:rsidRPr="002A69B9">
        <w:t xml:space="preserve"> </w:t>
      </w:r>
      <w:r>
        <w:t>R2-2010545,</w:t>
      </w:r>
      <w:r w:rsidRPr="002A69B9">
        <w:t xml:space="preserve"> </w:t>
      </w:r>
      <w:r>
        <w:t>R2-2010546,</w:t>
      </w:r>
      <w:r w:rsidRPr="002A69B9">
        <w:t xml:space="preserve"> </w:t>
      </w:r>
      <w:r>
        <w:t>R2-2010561,</w:t>
      </w:r>
      <w:r w:rsidRPr="002A69B9">
        <w:t xml:space="preserve"> </w:t>
      </w:r>
      <w:r>
        <w:t>R2-2010562</w:t>
      </w:r>
    </w:p>
    <w:p w14:paraId="2335FC68" w14:textId="77777777" w:rsidR="006377D6" w:rsidRDefault="006377D6" w:rsidP="006377D6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6920D8A0" w14:textId="77777777" w:rsidR="006377D6" w:rsidRDefault="006377D6" w:rsidP="006377D6">
      <w:pPr>
        <w:pStyle w:val="EmailDiscussion2"/>
      </w:pPr>
      <w:r>
        <w:tab/>
        <w:t>Deadline: Intermediate deadline(s) by Rapporteur, Final: Discussion stop at Wed Nov 11, 1200 UTC</w:t>
      </w:r>
    </w:p>
    <w:p w14:paraId="02A220E1" w14:textId="77777777" w:rsidR="00E70287" w:rsidRPr="00E70287" w:rsidRDefault="00E70287" w:rsidP="00E70287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DAE259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05184530" w14:textId="45CF5C13" w:rsidR="00593D31" w:rsidRPr="00593D31" w:rsidRDefault="00593D31" w:rsidP="001D145A">
      <w:pPr>
        <w:rPr>
          <w:i/>
          <w:lang w:eastAsia="zh-CN"/>
        </w:rPr>
      </w:pPr>
      <w:r w:rsidRPr="00593D31">
        <w:rPr>
          <w:i/>
          <w:lang w:eastAsia="zh-CN"/>
        </w:rPr>
        <w:t xml:space="preserve">Note: </w:t>
      </w:r>
      <w:r w:rsidRPr="00593D31">
        <w:rPr>
          <w:rFonts w:hint="eastAsia"/>
          <w:i/>
          <w:lang w:eastAsia="zh-CN"/>
        </w:rPr>
        <w:t>R</w:t>
      </w:r>
      <w:r w:rsidRPr="00593D31">
        <w:rPr>
          <w:i/>
          <w:lang w:eastAsia="zh-CN"/>
        </w:rPr>
        <w:t xml:space="preserve">egarding R2-2010561, R2-2010562, as it was </w:t>
      </w:r>
      <w:r w:rsidR="00543F77">
        <w:rPr>
          <w:i/>
          <w:lang w:eastAsia="zh-CN"/>
        </w:rPr>
        <w:t xml:space="preserve">already </w:t>
      </w:r>
      <w:r w:rsidRPr="00593D31">
        <w:rPr>
          <w:i/>
          <w:lang w:eastAsia="zh-CN"/>
        </w:rPr>
        <w:t xml:space="preserve">discussed on Monday GTW, the current discussion did not cover these two contributions. </w:t>
      </w:r>
    </w:p>
    <w:p w14:paraId="4379C0F9" w14:textId="5FFCCF0C" w:rsidR="00E24107" w:rsidRDefault="006D7583">
      <w:pPr>
        <w:pStyle w:val="3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lastRenderedPageBreak/>
        <w:t>2</w:t>
      </w:r>
      <w:r>
        <w:rPr>
          <w:rFonts w:eastAsia="等线"/>
          <w:lang w:eastAsia="zh-CN"/>
        </w:rPr>
        <w:t xml:space="preserve">.1.1 Clarification on </w:t>
      </w:r>
      <w:r w:rsidR="001D145A">
        <w:rPr>
          <w:rFonts w:eastAsia="等线"/>
          <w:lang w:eastAsia="zh-CN"/>
        </w:rPr>
        <w:t xml:space="preserve">the capability of </w:t>
      </w:r>
      <w:proofErr w:type="spellStart"/>
      <w:r w:rsidR="001D145A">
        <w:rPr>
          <w:rFonts w:eastAsia="等线"/>
          <w:lang w:eastAsia="zh-CN"/>
        </w:rPr>
        <w:t>supportedNumberTAG</w:t>
      </w:r>
      <w:proofErr w:type="spellEnd"/>
    </w:p>
    <w:p w14:paraId="3449F500" w14:textId="1D6DEBA9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sz w:val="22"/>
          <w:szCs w:val="22"/>
          <w:lang w:eastAsia="zh-CN"/>
        </w:rPr>
        <w:t xml:space="preserve">Discussion is in [1]. The intention is to </w:t>
      </w:r>
      <w:r w:rsidRPr="001D145A">
        <w:rPr>
          <w:sz w:val="22"/>
          <w:szCs w:val="22"/>
        </w:rPr>
        <w:t>indicate the su</w:t>
      </w:r>
      <w:r w:rsidRPr="001D145A">
        <w:rPr>
          <w:sz w:val="22"/>
          <w:szCs w:val="22"/>
          <w:lang w:eastAsia="zh-CN"/>
        </w:rPr>
        <w:t xml:space="preserve">pport of 2TAGs in a subset of the band </w:t>
      </w:r>
      <w:proofErr w:type="spellStart"/>
      <w:r w:rsidRPr="001D145A">
        <w:rPr>
          <w:sz w:val="22"/>
          <w:szCs w:val="22"/>
          <w:lang w:eastAsia="zh-CN"/>
        </w:rPr>
        <w:t>combination</w:t>
      </w:r>
      <w:proofErr w:type="gramStart"/>
      <w:r w:rsidRPr="001D145A">
        <w:rPr>
          <w:sz w:val="22"/>
          <w:szCs w:val="22"/>
          <w:lang w:eastAsia="zh-CN"/>
        </w:rPr>
        <w:t>,and</w:t>
      </w:r>
      <w:proofErr w:type="spellEnd"/>
      <w:proofErr w:type="gramEnd"/>
      <w:r w:rsidRPr="001D145A">
        <w:rPr>
          <w:sz w:val="22"/>
          <w:szCs w:val="22"/>
          <w:lang w:eastAsia="zh-CN"/>
        </w:rPr>
        <w:t xml:space="preserve"> the following 2 options are proposed:</w:t>
      </w:r>
    </w:p>
    <w:p w14:paraId="1448C723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  <w:lang w:val="en-US"/>
        </w:rPr>
      </w:pPr>
      <w:r w:rsidRPr="001D145A">
        <w:rPr>
          <w:b/>
          <w:sz w:val="22"/>
          <w:szCs w:val="22"/>
        </w:rPr>
        <w:t>Option 1:</w:t>
      </w:r>
      <w:r w:rsidRPr="001D145A">
        <w:rPr>
          <w:sz w:val="22"/>
          <w:szCs w:val="22"/>
        </w:rPr>
        <w:t xml:space="preserve"> UE is required to support the different TAGs in the different bands if the TAG number &lt; band entry number;</w:t>
      </w:r>
    </w:p>
    <w:p w14:paraId="1EFE372F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  <w:r w:rsidRPr="001D145A">
        <w:rPr>
          <w:b/>
          <w:sz w:val="22"/>
          <w:szCs w:val="22"/>
        </w:rPr>
        <w:t>Option 2:</w:t>
      </w:r>
      <w:r w:rsidRPr="001D145A">
        <w:rPr>
          <w:sz w:val="22"/>
          <w:szCs w:val="22"/>
        </w:rPr>
        <w:t xml:space="preserve"> Introduce the association between the TAG and the band entries, e.g. via the cell grouping;</w:t>
      </w:r>
    </w:p>
    <w:p w14:paraId="577F0158" w14:textId="6C20AE9E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b/>
          <w:sz w:val="22"/>
          <w:szCs w:val="22"/>
        </w:rPr>
        <w:t xml:space="preserve">Proposal 1: Adopt Option 1 or Option 2 for the </w:t>
      </w:r>
      <w:proofErr w:type="spellStart"/>
      <w:r w:rsidRPr="001D145A">
        <w:rPr>
          <w:b/>
          <w:i/>
          <w:sz w:val="22"/>
          <w:szCs w:val="22"/>
        </w:rPr>
        <w:t>supportedNumberTAG</w:t>
      </w:r>
      <w:proofErr w:type="spellEnd"/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capability</w:t>
      </w:r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indication in the mix intra/inter-band BC.</w:t>
      </w:r>
    </w:p>
    <w:p w14:paraId="4438194C" w14:textId="1CD16CF8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with </w:t>
      </w:r>
      <w:r w:rsidR="00103D8F">
        <w:rPr>
          <w:rFonts w:eastAsiaTheme="minorEastAsia"/>
          <w:b/>
          <w:sz w:val="22"/>
          <w:szCs w:val="22"/>
          <w:lang w:val="en-US" w:eastAsia="ja-JP"/>
        </w:rPr>
        <w:t>P1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7D593B7C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66AA9C5" w14:textId="0D89DFBE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71EECC15" w:rsidR="00E24107" w:rsidRDefault="00103D8F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2 If companies agree with P1, which option is preferred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 and which release is expected to start the changes?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219"/>
        <w:gridCol w:w="1556"/>
        <w:gridCol w:w="1472"/>
        <w:gridCol w:w="5384"/>
      </w:tblGrid>
      <w:tr w:rsidR="00A503CD" w14:paraId="7E7C9E3D" w14:textId="77777777" w:rsidTr="00A503CD">
        <w:tc>
          <w:tcPr>
            <w:tcW w:w="633" w:type="pct"/>
          </w:tcPr>
          <w:p w14:paraId="79904220" w14:textId="77777777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2E45C874" w14:textId="4236FA63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Option 1/2</w:t>
            </w:r>
          </w:p>
        </w:tc>
        <w:tc>
          <w:tcPr>
            <w:tcW w:w="764" w:type="pct"/>
          </w:tcPr>
          <w:p w14:paraId="3CA8D316" w14:textId="3310CC32" w:rsidR="00A503CD" w:rsidRPr="00A503CD" w:rsidRDefault="00A503CD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4627C350" w14:textId="4C5D91A2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503CD" w14:paraId="4850489E" w14:textId="77777777" w:rsidTr="00A503CD">
        <w:tc>
          <w:tcPr>
            <w:tcW w:w="633" w:type="pct"/>
          </w:tcPr>
          <w:p w14:paraId="0DCF839F" w14:textId="17DAE601" w:rsidR="00A503CD" w:rsidRDefault="00A503C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6CF92F2B" w14:textId="2C5D7193" w:rsidR="00A503CD" w:rsidRDefault="00A503C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061681FA" w14:textId="77777777" w:rsidR="00A503CD" w:rsidRDefault="00A503C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6B6CCF0E" w14:textId="33B6C7AA" w:rsidR="00A503CD" w:rsidRDefault="00A503C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A503CD" w14:paraId="1DB3CDD6" w14:textId="77777777" w:rsidTr="00A503CD">
        <w:tc>
          <w:tcPr>
            <w:tcW w:w="633" w:type="pct"/>
          </w:tcPr>
          <w:p w14:paraId="4AFEAB0B" w14:textId="31E3DC8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49013" w14:textId="469DE195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4C305C6" w14:textId="77777777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8A3C46F" w14:textId="288516A8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36D062D7" w14:textId="77777777" w:rsidTr="00A503CD">
        <w:tc>
          <w:tcPr>
            <w:tcW w:w="633" w:type="pct"/>
          </w:tcPr>
          <w:p w14:paraId="15EC59B8" w14:textId="2D121B50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3AAC8E" w14:textId="4A334CB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39F9A7" w14:textId="77777777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6F52D1B" w14:textId="18C12F22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A503CD" w14:paraId="47BA9B04" w14:textId="77777777" w:rsidTr="00A503CD">
        <w:tc>
          <w:tcPr>
            <w:tcW w:w="633" w:type="pct"/>
          </w:tcPr>
          <w:p w14:paraId="736C99A9" w14:textId="22319CA8" w:rsidR="00A503CD" w:rsidRPr="00054A9B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84FD425" w14:textId="05622BA9" w:rsidR="00A503CD" w:rsidRPr="00054A9B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6B1A2F" w14:textId="77777777" w:rsidR="00A503CD" w:rsidRPr="00054A9B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6960F597" w14:textId="392B4E64" w:rsidR="00A503CD" w:rsidRPr="00054A9B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09379143" w14:textId="77777777" w:rsidTr="00A503CD">
        <w:tc>
          <w:tcPr>
            <w:tcW w:w="633" w:type="pct"/>
          </w:tcPr>
          <w:p w14:paraId="5CD9B747" w14:textId="5FDE2804" w:rsidR="00A503CD" w:rsidRPr="009A3105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758FBEE" w14:textId="76D18B69" w:rsidR="00A503CD" w:rsidRPr="009A3105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A7B3E1" w14:textId="77777777" w:rsidR="00A503CD" w:rsidRPr="009A3105" w:rsidRDefault="00A503CD" w:rsidP="009A3105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BC5AAD6" w14:textId="20D85E55" w:rsidR="00A503CD" w:rsidRPr="009A3105" w:rsidRDefault="00A503CD" w:rsidP="009A3105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3941F6DD" w14:textId="77777777" w:rsidTr="00A503CD">
        <w:tc>
          <w:tcPr>
            <w:tcW w:w="633" w:type="pct"/>
          </w:tcPr>
          <w:p w14:paraId="33CC6FB0" w14:textId="059A81EB" w:rsidR="00A503CD" w:rsidRPr="00F13497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4E57D31" w14:textId="0E9502D6" w:rsidR="00A503CD" w:rsidRPr="00F13497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FAEC23E" w14:textId="77777777" w:rsidR="00A503CD" w:rsidRPr="00F13497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3009ADE" w14:textId="67AC7FC6" w:rsidR="00A503CD" w:rsidRPr="00F13497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48A29A77" w14:textId="77777777" w:rsidTr="00A503CD">
        <w:tc>
          <w:tcPr>
            <w:tcW w:w="633" w:type="pct"/>
          </w:tcPr>
          <w:p w14:paraId="2A58AD36" w14:textId="1778BEFF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9BEFE" w14:textId="50BDABE8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22102361" w14:textId="77777777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620EFF6" w14:textId="4E5EB344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448F26D8" w14:textId="77777777" w:rsidTr="00A503CD">
        <w:tc>
          <w:tcPr>
            <w:tcW w:w="633" w:type="pct"/>
          </w:tcPr>
          <w:p w14:paraId="2B840EC2" w14:textId="4649FA46" w:rsidR="00A503CD" w:rsidRPr="00716882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436FA87" w14:textId="6142447B" w:rsidR="00A503CD" w:rsidRPr="00716882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49163FD" w14:textId="77777777" w:rsidR="00A503CD" w:rsidRPr="00716882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C35BC8C" w14:textId="6029F463" w:rsidR="00A503CD" w:rsidRPr="00716882" w:rsidRDefault="00A503C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758DF8E8" w14:textId="77777777" w:rsidTr="00A503CD">
        <w:tc>
          <w:tcPr>
            <w:tcW w:w="633" w:type="pct"/>
          </w:tcPr>
          <w:p w14:paraId="5D5D80E0" w14:textId="0A687423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725FC72" w14:textId="3F14575E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E9C801" w14:textId="77777777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75290E9" w14:textId="18B5BB93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1B2E11B1" w14:textId="77777777" w:rsidTr="00A503CD">
        <w:tc>
          <w:tcPr>
            <w:tcW w:w="633" w:type="pct"/>
          </w:tcPr>
          <w:p w14:paraId="066827ED" w14:textId="33690CB3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4D06EA3" w14:textId="72654DDD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275394" w14:textId="77777777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B313E41" w14:textId="39AA7A6C" w:rsidR="00A503CD" w:rsidRDefault="00A503CD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2982FC82" w14:textId="77777777" w:rsidTr="00A503CD">
        <w:tc>
          <w:tcPr>
            <w:tcW w:w="633" w:type="pct"/>
          </w:tcPr>
          <w:p w14:paraId="26846801" w14:textId="3CF4A5BC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096BB51" w14:textId="395996A2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7DA3B8B9" w14:textId="77777777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19CDACE" w14:textId="6BBE4681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等线"/>
          <w:b/>
          <w:sz w:val="28"/>
          <w:szCs w:val="22"/>
          <w:lang w:eastAsia="zh-CN"/>
        </w:rPr>
      </w:pPr>
    </w:p>
    <w:p w14:paraId="7D115168" w14:textId="73EB0000" w:rsidR="00E24107" w:rsidRDefault="006D7583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2 </w:t>
      </w:r>
      <w:r w:rsidR="00103D8F" w:rsidRPr="00C0396D">
        <w:t>Clarification on RAN4 features of NE-DC</w:t>
      </w:r>
    </w:p>
    <w:p w14:paraId="7299B75C" w14:textId="210182E5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rresponding LS and CRs are in [2]-</w:t>
      </w:r>
      <w:r>
        <w:rPr>
          <w:sz w:val="22"/>
          <w:szCs w:val="22"/>
          <w:lang w:eastAsia="zh-CN"/>
        </w:rPr>
        <w:t>[6].</w:t>
      </w:r>
      <w:r w:rsidR="00103D8F">
        <w:rPr>
          <w:sz w:val="22"/>
          <w:szCs w:val="22"/>
          <w:lang w:eastAsia="zh-CN"/>
        </w:rPr>
        <w:t xml:space="preserve"> The main intention is to clarify the applicability of some features for NE-DC. The two sets of the CRs are quite similar and the major differences are whether to also have changes for </w:t>
      </w:r>
      <w:r w:rsidR="00CD1D01">
        <w:rPr>
          <w:sz w:val="22"/>
          <w:szCs w:val="22"/>
          <w:lang w:eastAsia="zh-CN"/>
        </w:rPr>
        <w:t xml:space="preserve">some </w:t>
      </w:r>
      <w:r w:rsidR="00103D8F">
        <w:rPr>
          <w:sz w:val="22"/>
          <w:szCs w:val="22"/>
          <w:lang w:eastAsia="zh-CN"/>
        </w:rPr>
        <w:t xml:space="preserve">MR-DC parameters. So it could be </w:t>
      </w:r>
      <w:r w:rsidR="00CD1D01">
        <w:rPr>
          <w:sz w:val="22"/>
          <w:szCs w:val="22"/>
          <w:lang w:eastAsia="zh-CN"/>
        </w:rPr>
        <w:t>discussed first and then decide which set of CRs is used as the baseline.</w:t>
      </w:r>
    </w:p>
    <w:p w14:paraId="6E72F502" w14:textId="7781674D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syncIntraBandENDC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,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intraBandENDC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Support</w:t>
      </w:r>
      <w:r>
        <w:rPr>
          <w:rFonts w:eastAsiaTheme="minorEastAsia"/>
          <w:b/>
          <w:i/>
          <w:sz w:val="22"/>
          <w:szCs w:val="22"/>
          <w:lang w:val="en-US" w:eastAsia="ja-JP"/>
        </w:rPr>
        <w:t xml:space="preserve"> </w:t>
      </w:r>
      <w:r w:rsidRPr="00CD1D01">
        <w:rPr>
          <w:rFonts w:eastAsiaTheme="minorEastAsia"/>
          <w:b/>
          <w:sz w:val="22"/>
          <w:szCs w:val="22"/>
          <w:lang w:val="en-US" w:eastAsia="ja-JP"/>
        </w:rPr>
        <w:t>and</w:t>
      </w:r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 xml:space="preserve"> UL-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TimingAlignmentEUTRA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NR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 are applied to NE-DC as proposed in [3</w:t>
      </w:r>
      <w:proofErr w:type="gramStart"/>
      <w:r>
        <w:rPr>
          <w:rFonts w:eastAsiaTheme="minorEastAsia"/>
          <w:b/>
          <w:sz w:val="22"/>
          <w:szCs w:val="22"/>
          <w:lang w:val="en-US" w:eastAsia="ja-JP"/>
        </w:rPr>
        <w:t>][</w:t>
      </w:r>
      <w:proofErr w:type="gramEnd"/>
      <w:r>
        <w:rPr>
          <w:rFonts w:eastAsiaTheme="minorEastAsia"/>
          <w:b/>
          <w:sz w:val="22"/>
          <w:szCs w:val="22"/>
          <w:lang w:val="en-US" w:eastAsia="ja-JP"/>
        </w:rPr>
        <w:t>4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383054D8" w14:textId="77777777">
        <w:tc>
          <w:tcPr>
            <w:tcW w:w="1838" w:type="dxa"/>
          </w:tcPr>
          <w:p w14:paraId="5D45AC28" w14:textId="6D30AE4D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54EA5AF7" w14:textId="7754042A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DB086CE" w14:textId="33D1165F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E24107" w14:paraId="5515DB82" w14:textId="77777777">
        <w:tc>
          <w:tcPr>
            <w:tcW w:w="1838" w:type="dxa"/>
          </w:tcPr>
          <w:p w14:paraId="3133AB4D" w14:textId="10880561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7B2EED5E" w14:textId="77777777">
        <w:tc>
          <w:tcPr>
            <w:tcW w:w="1838" w:type="dxa"/>
          </w:tcPr>
          <w:p w14:paraId="4292DA40" w14:textId="13A66C82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7CD8A4DF" w14:textId="77777777">
        <w:tc>
          <w:tcPr>
            <w:tcW w:w="1838" w:type="dxa"/>
          </w:tcPr>
          <w:p w14:paraId="5255223D" w14:textId="1B30374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D2A03F" w14:textId="77777777">
        <w:tc>
          <w:tcPr>
            <w:tcW w:w="1838" w:type="dxa"/>
          </w:tcPr>
          <w:p w14:paraId="1E39F39A" w14:textId="7BEACB63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327662D6" w14:textId="77777777">
        <w:tc>
          <w:tcPr>
            <w:tcW w:w="1838" w:type="dxa"/>
          </w:tcPr>
          <w:p w14:paraId="4A5A6568" w14:textId="2EA51EF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1CC7995D" w14:textId="77777777">
        <w:tc>
          <w:tcPr>
            <w:tcW w:w="1838" w:type="dxa"/>
          </w:tcPr>
          <w:p w14:paraId="2B0E8D4D" w14:textId="21A62FB8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2D137FA2" w14:textId="77777777">
        <w:tc>
          <w:tcPr>
            <w:tcW w:w="1838" w:type="dxa"/>
          </w:tcPr>
          <w:p w14:paraId="3F14FDDA" w14:textId="2434C375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830009B" w14:textId="77777777">
        <w:tc>
          <w:tcPr>
            <w:tcW w:w="1838" w:type="dxa"/>
          </w:tcPr>
          <w:p w14:paraId="0E896981" w14:textId="53D4D081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691EBCEA" w14:textId="77777777">
        <w:tc>
          <w:tcPr>
            <w:tcW w:w="1838" w:type="dxa"/>
          </w:tcPr>
          <w:p w14:paraId="5A92238C" w14:textId="551845BE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00D7A00" w14:textId="77777777">
        <w:tc>
          <w:tcPr>
            <w:tcW w:w="1838" w:type="dxa"/>
          </w:tcPr>
          <w:p w14:paraId="36CC14A9" w14:textId="283EF10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4980CCD8" w14:textId="2ADACC68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2 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Do companies agree with 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other changes for 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BandCombinationList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and CA-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ParametersEUTRA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listed in [3</w:t>
      </w:r>
      <w:proofErr w:type="gramStart"/>
      <w:r>
        <w:rPr>
          <w:rFonts w:eastAsiaTheme="minorEastAsia"/>
          <w:b/>
          <w:sz w:val="22"/>
          <w:szCs w:val="22"/>
          <w:lang w:val="en-US" w:eastAsia="ja-JP"/>
        </w:rPr>
        <w:t>][</w:t>
      </w:r>
      <w:proofErr w:type="gramEnd"/>
      <w:r>
        <w:rPr>
          <w:rFonts w:eastAsiaTheme="minorEastAsia"/>
          <w:b/>
          <w:sz w:val="22"/>
          <w:szCs w:val="22"/>
          <w:lang w:val="en-US" w:eastAsia="ja-JP"/>
        </w:rPr>
        <w:t>4][5][6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39C282E" w14:textId="77777777">
        <w:tc>
          <w:tcPr>
            <w:tcW w:w="1838" w:type="dxa"/>
          </w:tcPr>
          <w:p w14:paraId="6D3F497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FF1762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5D4D900D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3FA7F674" w14:textId="77777777">
        <w:tc>
          <w:tcPr>
            <w:tcW w:w="1838" w:type="dxa"/>
          </w:tcPr>
          <w:p w14:paraId="18BE1DF1" w14:textId="7192D1FF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508F66FD" w14:textId="042A9B41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286ED9D8" w14:textId="77777777" w:rsidR="00E24107" w:rsidRDefault="00E24107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E24107" w14:paraId="09A15DBB" w14:textId="77777777">
        <w:tc>
          <w:tcPr>
            <w:tcW w:w="1838" w:type="dxa"/>
          </w:tcPr>
          <w:p w14:paraId="29A6A8D1" w14:textId="2F53B462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9A72A3F" w14:textId="11C435E1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1D0CA84D" w14:textId="288F051F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735FDA23" w14:textId="77777777">
        <w:tc>
          <w:tcPr>
            <w:tcW w:w="1838" w:type="dxa"/>
          </w:tcPr>
          <w:p w14:paraId="0E95748D" w14:textId="0E2DB6C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A4FFBF" w14:textId="48AF752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2F3F08B" w14:textId="393BDD8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532B2407" w14:textId="77777777">
        <w:tc>
          <w:tcPr>
            <w:tcW w:w="1838" w:type="dxa"/>
          </w:tcPr>
          <w:p w14:paraId="3F406228" w14:textId="783744B9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40272AC" w14:textId="0AC9BBD3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CF5F7AB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38AB6425" w14:textId="77777777">
        <w:tc>
          <w:tcPr>
            <w:tcW w:w="1838" w:type="dxa"/>
          </w:tcPr>
          <w:p w14:paraId="3911F044" w14:textId="32AB12CB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03B44BD" w14:textId="6E1EE7AF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CC8A694" w14:textId="7B545A73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5EF23BF5" w14:textId="77777777">
        <w:tc>
          <w:tcPr>
            <w:tcW w:w="1838" w:type="dxa"/>
          </w:tcPr>
          <w:p w14:paraId="222DA25B" w14:textId="69D3F23B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BBA3867" w14:textId="67FCD713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2129BD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56DE364F" w14:textId="77777777">
        <w:tc>
          <w:tcPr>
            <w:tcW w:w="1838" w:type="dxa"/>
          </w:tcPr>
          <w:p w14:paraId="38CA703F" w14:textId="4ABBCDC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4940EAB1" w14:textId="77777777" w:rsidR="00C11F73" w:rsidRDefault="00C11F73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5A785EEB" w14:textId="0300A4B8" w:rsidR="00102FE6" w:rsidRPr="00C11F73" w:rsidRDefault="00102FE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BC98E40" w14:textId="77777777">
        <w:tc>
          <w:tcPr>
            <w:tcW w:w="1838" w:type="dxa"/>
          </w:tcPr>
          <w:p w14:paraId="50D7B248" w14:textId="40C08485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DDF648C" w14:textId="21D34310" w:rsid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E213A61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F53F4E7" w14:textId="77777777">
        <w:tc>
          <w:tcPr>
            <w:tcW w:w="1838" w:type="dxa"/>
          </w:tcPr>
          <w:p w14:paraId="01B35EF5" w14:textId="474D077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94E90DA" w14:textId="34A8B5A3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617EFB6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1AE44682" w14:textId="77777777">
        <w:tc>
          <w:tcPr>
            <w:tcW w:w="1838" w:type="dxa"/>
          </w:tcPr>
          <w:p w14:paraId="28141B50" w14:textId="0680E6BF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6689964" w14:textId="7123D3CA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5D15631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451E12F5" w14:textId="77777777">
        <w:tc>
          <w:tcPr>
            <w:tcW w:w="1838" w:type="dxa"/>
          </w:tcPr>
          <w:p w14:paraId="7D2EBF52" w14:textId="7831A90B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56EB1F1" w14:textId="1A20D254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AD157D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7947EFAF" w14:textId="77777777" w:rsidR="00A503CD" w:rsidRDefault="00A503CD" w:rsidP="00A503CD">
      <w:pPr>
        <w:rPr>
          <w:rFonts w:eastAsiaTheme="minorEastAsia"/>
          <w:b/>
          <w:sz w:val="22"/>
          <w:szCs w:val="22"/>
          <w:lang w:val="en-US" w:eastAsia="ja-JP"/>
        </w:rPr>
      </w:pPr>
    </w:p>
    <w:p w14:paraId="4AC7158D" w14:textId="632B6C6A" w:rsidR="00A503CD" w:rsidRDefault="00A503CD" w:rsidP="00A503CD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2-3 Please indicate which release to start adopting the changes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companies support in general to have the above change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6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A503CD" w14:paraId="680BB885" w14:textId="77777777" w:rsidTr="001C3D8D">
        <w:tc>
          <w:tcPr>
            <w:tcW w:w="1838" w:type="dxa"/>
          </w:tcPr>
          <w:p w14:paraId="52929C49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5D828318" w14:textId="37B6238A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Release</w:t>
            </w:r>
          </w:p>
        </w:tc>
        <w:tc>
          <w:tcPr>
            <w:tcW w:w="5808" w:type="dxa"/>
          </w:tcPr>
          <w:p w14:paraId="72EC231B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503CD" w14:paraId="5A9B41C4" w14:textId="77777777" w:rsidTr="001C3D8D">
        <w:tc>
          <w:tcPr>
            <w:tcW w:w="1838" w:type="dxa"/>
          </w:tcPr>
          <w:p w14:paraId="24B2ADF2" w14:textId="77777777" w:rsidR="00A503CD" w:rsidRDefault="00A503CD" w:rsidP="001C3D8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75C7D867" w14:textId="77777777" w:rsidR="00A503CD" w:rsidRDefault="00A503CD" w:rsidP="001C3D8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EC5F02A" w14:textId="77777777" w:rsidR="00A503CD" w:rsidRDefault="00A503CD" w:rsidP="001C3D8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A503CD" w14:paraId="71E8CA0E" w14:textId="77777777" w:rsidTr="001C3D8D">
        <w:tc>
          <w:tcPr>
            <w:tcW w:w="1838" w:type="dxa"/>
          </w:tcPr>
          <w:p w14:paraId="1136D320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F4E1AB5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726398C6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076E3224" w14:textId="77777777" w:rsidTr="001C3D8D">
        <w:tc>
          <w:tcPr>
            <w:tcW w:w="1838" w:type="dxa"/>
          </w:tcPr>
          <w:p w14:paraId="0A9C6B1B" w14:textId="77777777" w:rsidR="00A503CD" w:rsidRDefault="00A503CD" w:rsidP="001C3D8D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2DC5B391" w14:textId="77777777" w:rsidR="00A503CD" w:rsidRDefault="00A503CD" w:rsidP="001C3D8D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4868377" w14:textId="77777777" w:rsidR="00A503CD" w:rsidRDefault="00A503CD" w:rsidP="001C3D8D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A503CD" w14:paraId="27ACF93E" w14:textId="77777777" w:rsidTr="001C3D8D">
        <w:tc>
          <w:tcPr>
            <w:tcW w:w="1838" w:type="dxa"/>
          </w:tcPr>
          <w:p w14:paraId="2986549D" w14:textId="77777777" w:rsidR="00A503CD" w:rsidRPr="00054A9B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168D418" w14:textId="77777777" w:rsidR="00A503CD" w:rsidRPr="00054A9B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D9D5404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5F3F3F85" w14:textId="77777777" w:rsidTr="001C3D8D">
        <w:tc>
          <w:tcPr>
            <w:tcW w:w="1838" w:type="dxa"/>
          </w:tcPr>
          <w:p w14:paraId="31E2868F" w14:textId="77777777" w:rsidR="00A503CD" w:rsidRPr="009A3105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A50D6EB" w14:textId="77777777" w:rsidR="00A503CD" w:rsidRPr="009A3105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51CD56" w14:textId="77777777" w:rsidR="00A503CD" w:rsidRPr="009A3105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A503CD" w14:paraId="59FBE956" w14:textId="77777777" w:rsidTr="001C3D8D">
        <w:tc>
          <w:tcPr>
            <w:tcW w:w="1838" w:type="dxa"/>
          </w:tcPr>
          <w:p w14:paraId="1874C502" w14:textId="77777777" w:rsidR="00A503CD" w:rsidRPr="009749BB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2B6A296" w14:textId="77777777" w:rsidR="00A503CD" w:rsidRPr="009749BB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3882B8F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00739A29" w14:textId="77777777" w:rsidTr="001C3D8D">
        <w:tc>
          <w:tcPr>
            <w:tcW w:w="1838" w:type="dxa"/>
          </w:tcPr>
          <w:p w14:paraId="303360A9" w14:textId="77777777" w:rsidR="00A503CD" w:rsidRPr="00C11F73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3E0FF3C2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5073472" w14:textId="77777777" w:rsidR="00A503CD" w:rsidRPr="00C11F73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007F6A8C" w14:textId="77777777" w:rsidTr="001C3D8D">
        <w:tc>
          <w:tcPr>
            <w:tcW w:w="1838" w:type="dxa"/>
          </w:tcPr>
          <w:p w14:paraId="6DEDD8D4" w14:textId="77777777" w:rsidR="00A503CD" w:rsidRPr="00716882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8A43739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EE774FA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14DA3503" w14:textId="77777777" w:rsidTr="001C3D8D">
        <w:tc>
          <w:tcPr>
            <w:tcW w:w="1838" w:type="dxa"/>
          </w:tcPr>
          <w:p w14:paraId="33273A87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2FD1355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1DB4B07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1194B04B" w14:textId="77777777" w:rsidTr="001C3D8D">
        <w:tc>
          <w:tcPr>
            <w:tcW w:w="1838" w:type="dxa"/>
          </w:tcPr>
          <w:p w14:paraId="12305E47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49D8762" w14:textId="77777777" w:rsidR="00A503CD" w:rsidRDefault="00A503CD" w:rsidP="001C3D8D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A5FA048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6DC6A8D5" w14:textId="77777777" w:rsidTr="001C3D8D">
        <w:tc>
          <w:tcPr>
            <w:tcW w:w="1838" w:type="dxa"/>
          </w:tcPr>
          <w:p w14:paraId="103BE153" w14:textId="77777777" w:rsidR="00A503CD" w:rsidRPr="00953EDA" w:rsidRDefault="00A503CD" w:rsidP="001C3D8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643FE9D8" w14:textId="77777777" w:rsidR="00A503CD" w:rsidRPr="00953EDA" w:rsidRDefault="00A503CD" w:rsidP="001C3D8D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FAE242" w14:textId="77777777" w:rsidR="00A503CD" w:rsidRDefault="00A503CD" w:rsidP="001C3D8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03B2FCE4" w14:textId="76F966D0" w:rsidR="00E24107" w:rsidRDefault="00E24107">
      <w:pPr>
        <w:rPr>
          <w:rFonts w:eastAsia="等线"/>
          <w:sz w:val="28"/>
          <w:szCs w:val="22"/>
          <w:lang w:eastAsia="zh-CN"/>
        </w:rPr>
      </w:pPr>
    </w:p>
    <w:p w14:paraId="049C7792" w14:textId="2E426CB2" w:rsidR="00E24107" w:rsidRDefault="006D7583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3 </w:t>
      </w:r>
      <w:r w:rsidR="00CD1D01">
        <w:rPr>
          <w:rFonts w:eastAsia="等线"/>
          <w:lang w:eastAsia="zh-CN"/>
        </w:rPr>
        <w:t>Correction on PDCP duplication capability for NR-DC</w:t>
      </w:r>
    </w:p>
    <w:p w14:paraId="01A3CD1F" w14:textId="66CB617A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s are in [7</w:t>
      </w:r>
      <w:proofErr w:type="gramStart"/>
      <w:r>
        <w:rPr>
          <w:sz w:val="22"/>
          <w:szCs w:val="22"/>
          <w:lang w:eastAsia="zh-CN"/>
        </w:rPr>
        <w:t>][</w:t>
      </w:r>
      <w:proofErr w:type="gramEnd"/>
      <w:r>
        <w:rPr>
          <w:sz w:val="22"/>
          <w:szCs w:val="22"/>
          <w:lang w:eastAsia="zh-CN"/>
        </w:rPr>
        <w:t xml:space="preserve">8], and the intention is to </w:t>
      </w:r>
      <w:r w:rsidR="00CD1D01">
        <w:rPr>
          <w:sz w:val="22"/>
          <w:szCs w:val="22"/>
          <w:lang w:eastAsia="zh-CN"/>
        </w:rPr>
        <w:t>add duplication related capabilities specifically for NR-DC</w:t>
      </w:r>
      <w:r>
        <w:rPr>
          <w:rFonts w:eastAsiaTheme="minorEastAsia"/>
          <w:sz w:val="22"/>
          <w:szCs w:val="22"/>
        </w:rPr>
        <w:t>.</w:t>
      </w:r>
    </w:p>
    <w:p w14:paraId="3E67FF9D" w14:textId="637D28A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219"/>
        <w:gridCol w:w="1556"/>
        <w:gridCol w:w="1472"/>
        <w:gridCol w:w="5384"/>
      </w:tblGrid>
      <w:tr w:rsidR="006B3C0A" w14:paraId="17C27031" w14:textId="77777777" w:rsidTr="00D170D0">
        <w:tc>
          <w:tcPr>
            <w:tcW w:w="633" w:type="pct"/>
          </w:tcPr>
          <w:p w14:paraId="36C608A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664771C5" w14:textId="369255A8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5DE470C0" w14:textId="77777777" w:rsidR="006B3C0A" w:rsidRPr="00A503CD" w:rsidRDefault="006B3C0A" w:rsidP="00D170D0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1FC65BF4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68AE577A" w14:textId="77777777" w:rsidTr="00D170D0">
        <w:tc>
          <w:tcPr>
            <w:tcW w:w="633" w:type="pct"/>
          </w:tcPr>
          <w:p w14:paraId="1956C565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30DF7302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074BD9DD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03F1A75D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6B3C0A" w14:paraId="45DFC286" w14:textId="77777777" w:rsidTr="00D170D0">
        <w:tc>
          <w:tcPr>
            <w:tcW w:w="633" w:type="pct"/>
          </w:tcPr>
          <w:p w14:paraId="035EC21C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5495707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99CA3D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946A2C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72DEC112" w14:textId="77777777" w:rsidTr="00D170D0">
        <w:tc>
          <w:tcPr>
            <w:tcW w:w="633" w:type="pct"/>
          </w:tcPr>
          <w:p w14:paraId="34366FCA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6B5B7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5C9FEDB1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E6E91DD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12CA2003" w14:textId="77777777" w:rsidTr="00D170D0">
        <w:tc>
          <w:tcPr>
            <w:tcW w:w="633" w:type="pct"/>
          </w:tcPr>
          <w:p w14:paraId="66A1BE0E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6051C4A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D1B30BA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7293459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288CA6D9" w14:textId="77777777" w:rsidTr="00D170D0">
        <w:tc>
          <w:tcPr>
            <w:tcW w:w="633" w:type="pct"/>
          </w:tcPr>
          <w:p w14:paraId="6F3AD938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FAC3A25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3F8092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83446CB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4D8BF0C7" w14:textId="77777777" w:rsidTr="00D170D0">
        <w:tc>
          <w:tcPr>
            <w:tcW w:w="633" w:type="pct"/>
          </w:tcPr>
          <w:p w14:paraId="36E9A926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D0AFA3C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92EAB0F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E65416E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5FC73A50" w14:textId="77777777" w:rsidTr="00D170D0">
        <w:tc>
          <w:tcPr>
            <w:tcW w:w="633" w:type="pct"/>
          </w:tcPr>
          <w:p w14:paraId="0CA0D7A4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17D5DC9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183AC22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036F4C1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03167EA6" w14:textId="77777777" w:rsidTr="00D170D0">
        <w:tc>
          <w:tcPr>
            <w:tcW w:w="633" w:type="pct"/>
          </w:tcPr>
          <w:p w14:paraId="79150A17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7311E4D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26432E2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900E9D0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6CA5B56E" w14:textId="77777777" w:rsidTr="00D170D0">
        <w:tc>
          <w:tcPr>
            <w:tcW w:w="633" w:type="pct"/>
          </w:tcPr>
          <w:p w14:paraId="11054E9F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3A5D29A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B8D2833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514C0697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09805EE5" w14:textId="77777777" w:rsidTr="00D170D0">
        <w:tc>
          <w:tcPr>
            <w:tcW w:w="633" w:type="pct"/>
          </w:tcPr>
          <w:p w14:paraId="2C2E305A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301BC0C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497D98B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081AAC1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2862705B" w14:textId="77777777" w:rsidTr="00D170D0">
        <w:tc>
          <w:tcPr>
            <w:tcW w:w="633" w:type="pct"/>
          </w:tcPr>
          <w:p w14:paraId="1CC5343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546FCED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60601066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6061F0D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等线"/>
          <w:sz w:val="28"/>
          <w:szCs w:val="22"/>
          <w:lang w:eastAsia="zh-CN"/>
        </w:rPr>
      </w:pPr>
    </w:p>
    <w:p w14:paraId="27C2A878" w14:textId="664E8146" w:rsidR="00E24107" w:rsidRDefault="00FA532C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2.1.4 Clarification on handover</w:t>
      </w:r>
      <w:r w:rsidR="006D7583">
        <w:rPr>
          <w:rFonts w:eastAsia="等线"/>
          <w:lang w:eastAsia="zh-CN"/>
        </w:rPr>
        <w:t xml:space="preserve"> capability</w:t>
      </w:r>
    </w:p>
    <w:p w14:paraId="71C5DDF4" w14:textId="0EFEA839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s are in [9</w:t>
      </w:r>
      <w:proofErr w:type="gramStart"/>
      <w:r>
        <w:rPr>
          <w:sz w:val="22"/>
          <w:szCs w:val="22"/>
          <w:lang w:eastAsia="zh-CN"/>
        </w:rPr>
        <w:t>][</w:t>
      </w:r>
      <w:proofErr w:type="gramEnd"/>
      <w:r>
        <w:rPr>
          <w:sz w:val="22"/>
          <w:szCs w:val="22"/>
          <w:lang w:eastAsia="zh-CN"/>
        </w:rPr>
        <w:t xml:space="preserve">10], and the main intention is to </w:t>
      </w:r>
      <w:r w:rsidR="00FA532C">
        <w:rPr>
          <w:sz w:val="22"/>
          <w:szCs w:val="22"/>
          <w:lang w:eastAsia="zh-CN"/>
        </w:rPr>
        <w:t>clarify how to interpret the FDD/TDD and FR1/FR2 differentiation</w:t>
      </w:r>
      <w:r>
        <w:rPr>
          <w:sz w:val="22"/>
          <w:szCs w:val="22"/>
          <w:lang w:eastAsia="zh-CN"/>
        </w:rPr>
        <w:t>.</w:t>
      </w:r>
    </w:p>
    <w:p w14:paraId="5E7ECBD8" w14:textId="2D24C08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219"/>
        <w:gridCol w:w="1556"/>
        <w:gridCol w:w="1472"/>
        <w:gridCol w:w="5384"/>
      </w:tblGrid>
      <w:tr w:rsidR="006B3C0A" w14:paraId="032D2D15" w14:textId="77777777" w:rsidTr="00D170D0">
        <w:tc>
          <w:tcPr>
            <w:tcW w:w="633" w:type="pct"/>
          </w:tcPr>
          <w:p w14:paraId="415F06B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759288BA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11944262" w14:textId="77777777" w:rsidR="006B3C0A" w:rsidRPr="00A503CD" w:rsidRDefault="006B3C0A" w:rsidP="00D170D0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FC351F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3EE55D67" w14:textId="77777777" w:rsidTr="00D170D0">
        <w:tc>
          <w:tcPr>
            <w:tcW w:w="633" w:type="pct"/>
          </w:tcPr>
          <w:p w14:paraId="77272DE8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35190EBA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1D56C047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241B1AF1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6B3C0A" w14:paraId="595A0CB8" w14:textId="77777777" w:rsidTr="00D170D0">
        <w:tc>
          <w:tcPr>
            <w:tcW w:w="633" w:type="pct"/>
          </w:tcPr>
          <w:p w14:paraId="003D07B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05CF1E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8B84A1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610008AF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4A9DED86" w14:textId="77777777" w:rsidTr="00D170D0">
        <w:tc>
          <w:tcPr>
            <w:tcW w:w="633" w:type="pct"/>
          </w:tcPr>
          <w:p w14:paraId="6EA6E54E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3B7C1D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0B945383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54548C79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587657BB" w14:textId="77777777" w:rsidTr="00D170D0">
        <w:tc>
          <w:tcPr>
            <w:tcW w:w="633" w:type="pct"/>
          </w:tcPr>
          <w:p w14:paraId="27AE1947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5D0C8C56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570AD63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EB88942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2882454B" w14:textId="77777777" w:rsidTr="00D170D0">
        <w:tc>
          <w:tcPr>
            <w:tcW w:w="633" w:type="pct"/>
          </w:tcPr>
          <w:p w14:paraId="4F1087F6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83CB8D7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8BED17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F137527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30D22245" w14:textId="77777777" w:rsidTr="00D170D0">
        <w:tc>
          <w:tcPr>
            <w:tcW w:w="633" w:type="pct"/>
          </w:tcPr>
          <w:p w14:paraId="28A905EB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754E0A2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3AA602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FF57A4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43867EC9" w14:textId="77777777" w:rsidTr="00D170D0">
        <w:tc>
          <w:tcPr>
            <w:tcW w:w="633" w:type="pct"/>
          </w:tcPr>
          <w:p w14:paraId="087975EE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36ADDC2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E413A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36D2795C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118142D8" w14:textId="77777777" w:rsidTr="00D170D0">
        <w:tc>
          <w:tcPr>
            <w:tcW w:w="633" w:type="pct"/>
          </w:tcPr>
          <w:p w14:paraId="19BABFFC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63EDA8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0A107F9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CBB88F1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0DF5213B" w14:textId="77777777" w:rsidTr="00D170D0">
        <w:tc>
          <w:tcPr>
            <w:tcW w:w="633" w:type="pct"/>
          </w:tcPr>
          <w:p w14:paraId="26EE2246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8A5AE0D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12DB4D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973E3C1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2033DF84" w14:textId="77777777" w:rsidTr="00D170D0">
        <w:tc>
          <w:tcPr>
            <w:tcW w:w="633" w:type="pct"/>
          </w:tcPr>
          <w:p w14:paraId="10089E2B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5A880E8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C662158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519F760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55760EDB" w14:textId="77777777" w:rsidTr="00D170D0">
        <w:tc>
          <w:tcPr>
            <w:tcW w:w="633" w:type="pct"/>
          </w:tcPr>
          <w:p w14:paraId="011282E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3E358BE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2743D8AF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0DC7B6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4BAC31D9" w14:textId="6D8C969B" w:rsidR="00E24107" w:rsidRDefault="006D7583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5 </w:t>
      </w:r>
      <w:r>
        <w:rPr>
          <w:rFonts w:eastAsia="等线"/>
          <w:lang w:eastAsia="zh-CN"/>
        </w:rPr>
        <w:tab/>
      </w:r>
      <w:r w:rsidR="00CF28AD">
        <w:rPr>
          <w:rFonts w:eastAsia="等线"/>
          <w:lang w:eastAsia="zh-CN"/>
        </w:rPr>
        <w:t>Clarification</w:t>
      </w:r>
      <w:r w:rsidR="00FA532C">
        <w:rPr>
          <w:rFonts w:eastAsia="等线"/>
          <w:lang w:eastAsia="zh-CN"/>
        </w:rPr>
        <w:t xml:space="preserve"> on </w:t>
      </w:r>
      <w:proofErr w:type="spellStart"/>
      <w:r>
        <w:rPr>
          <w:rFonts w:eastAsia="等线"/>
          <w:lang w:eastAsia="zh-CN"/>
        </w:rPr>
        <w:t>xDD</w:t>
      </w:r>
      <w:proofErr w:type="spellEnd"/>
      <w:r>
        <w:rPr>
          <w:rFonts w:eastAsia="等线"/>
          <w:lang w:eastAsia="zh-CN"/>
        </w:rPr>
        <w:t xml:space="preserve"> differentiation </w:t>
      </w:r>
    </w:p>
    <w:p w14:paraId="4FCA248F" w14:textId="336978C9" w:rsidR="00E24107" w:rsidRDefault="006D7583">
      <w:pPr>
        <w:rPr>
          <w:rFonts w:ascii="Arial" w:eastAsia="Yu Mincho" w:hAnsi="Arial" w:cs="Arial"/>
          <w:b/>
        </w:rPr>
      </w:pPr>
      <w:r>
        <w:rPr>
          <w:sz w:val="22"/>
          <w:szCs w:val="22"/>
          <w:lang w:eastAsia="zh-CN"/>
        </w:rPr>
        <w:t xml:space="preserve">The </w:t>
      </w:r>
      <w:r w:rsidR="00FA532C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</w:t>
      </w:r>
      <w:r w:rsidR="00FA532C">
        <w:rPr>
          <w:sz w:val="22"/>
          <w:szCs w:val="22"/>
          <w:lang w:eastAsia="zh-CN"/>
        </w:rPr>
        <w:t>are</w:t>
      </w:r>
      <w:r>
        <w:rPr>
          <w:sz w:val="22"/>
          <w:szCs w:val="22"/>
          <w:lang w:eastAsia="zh-CN"/>
        </w:rPr>
        <w:t xml:space="preserve"> in [11</w:t>
      </w:r>
      <w:proofErr w:type="gramStart"/>
      <w:r>
        <w:rPr>
          <w:sz w:val="22"/>
          <w:szCs w:val="22"/>
          <w:lang w:eastAsia="zh-CN"/>
        </w:rPr>
        <w:t>]</w:t>
      </w:r>
      <w:r w:rsidR="00FA532C">
        <w:rPr>
          <w:sz w:val="22"/>
          <w:szCs w:val="22"/>
          <w:lang w:eastAsia="zh-CN"/>
        </w:rPr>
        <w:t>[</w:t>
      </w:r>
      <w:proofErr w:type="gramEnd"/>
      <w:r w:rsidR="00FA532C">
        <w:rPr>
          <w:sz w:val="22"/>
          <w:szCs w:val="22"/>
          <w:lang w:eastAsia="zh-CN"/>
        </w:rPr>
        <w:t>12]</w:t>
      </w:r>
      <w:r>
        <w:rPr>
          <w:sz w:val="22"/>
          <w:szCs w:val="22"/>
          <w:lang w:eastAsia="zh-CN"/>
        </w:rPr>
        <w:t xml:space="preserve">. The main intention is to </w:t>
      </w:r>
      <w:r w:rsidR="00FA532C">
        <w:rPr>
          <w:sz w:val="22"/>
          <w:szCs w:val="22"/>
          <w:lang w:eastAsia="zh-CN"/>
        </w:rPr>
        <w:t xml:space="preserve">clarify how FDD/TDD differentiation applies to </w:t>
      </w:r>
      <w:r w:rsidR="00FA532C">
        <w:rPr>
          <w:noProof/>
        </w:rPr>
        <w:t>rsrqMeasWidebandEUTRA.</w:t>
      </w:r>
    </w:p>
    <w:p w14:paraId="0845BD47" w14:textId="1B6FC633" w:rsidR="006B3C0A" w:rsidRPr="006B3C0A" w:rsidRDefault="00F339CB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5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219"/>
        <w:gridCol w:w="1556"/>
        <w:gridCol w:w="1472"/>
        <w:gridCol w:w="5384"/>
      </w:tblGrid>
      <w:tr w:rsidR="006B3C0A" w14:paraId="70874110" w14:textId="77777777" w:rsidTr="00D170D0">
        <w:tc>
          <w:tcPr>
            <w:tcW w:w="633" w:type="pct"/>
          </w:tcPr>
          <w:p w14:paraId="767AF03B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655F0469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09392F74" w14:textId="77777777" w:rsidR="006B3C0A" w:rsidRPr="00A503CD" w:rsidRDefault="006B3C0A" w:rsidP="00D170D0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1DE198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343DA834" w14:textId="77777777" w:rsidTr="00D170D0">
        <w:tc>
          <w:tcPr>
            <w:tcW w:w="633" w:type="pct"/>
          </w:tcPr>
          <w:p w14:paraId="0FD7F2FC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6A915DE0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65CB3A48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4087C92D" w14:textId="77777777" w:rsidR="006B3C0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6B3C0A" w14:paraId="132E25B1" w14:textId="77777777" w:rsidTr="00D170D0">
        <w:tc>
          <w:tcPr>
            <w:tcW w:w="633" w:type="pct"/>
          </w:tcPr>
          <w:p w14:paraId="3C6A991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080357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190DB58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D3B9E21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5B5FD951" w14:textId="77777777" w:rsidTr="00D170D0">
        <w:tc>
          <w:tcPr>
            <w:tcW w:w="633" w:type="pct"/>
          </w:tcPr>
          <w:p w14:paraId="6C68B8A3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08802E0B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87313F8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31D1DEDF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325350B8" w14:textId="77777777" w:rsidTr="00D170D0">
        <w:tc>
          <w:tcPr>
            <w:tcW w:w="633" w:type="pct"/>
          </w:tcPr>
          <w:p w14:paraId="0720DD22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2D019A0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473D269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5BE453" w14:textId="77777777" w:rsidR="006B3C0A" w:rsidRPr="00054A9B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556830D0" w14:textId="77777777" w:rsidTr="00D170D0">
        <w:tc>
          <w:tcPr>
            <w:tcW w:w="633" w:type="pct"/>
          </w:tcPr>
          <w:p w14:paraId="414C7364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F3A749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A655AD6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D5A89E0" w14:textId="77777777" w:rsidR="006B3C0A" w:rsidRPr="009A3105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71CD132C" w14:textId="77777777" w:rsidTr="00D170D0">
        <w:tc>
          <w:tcPr>
            <w:tcW w:w="633" w:type="pct"/>
          </w:tcPr>
          <w:p w14:paraId="19257E9F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E77522F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298A64C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530878D" w14:textId="77777777" w:rsidR="006B3C0A" w:rsidRPr="00F13497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78B25EA5" w14:textId="77777777" w:rsidTr="00D170D0">
        <w:tc>
          <w:tcPr>
            <w:tcW w:w="633" w:type="pct"/>
          </w:tcPr>
          <w:p w14:paraId="63656ED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55A8261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C488D4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4660553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06056F5E" w14:textId="77777777" w:rsidTr="00D170D0">
        <w:tc>
          <w:tcPr>
            <w:tcW w:w="633" w:type="pct"/>
          </w:tcPr>
          <w:p w14:paraId="6DE5D234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4BE153F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B41CB35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61D885F" w14:textId="77777777" w:rsidR="006B3C0A" w:rsidRPr="00716882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2483C10A" w14:textId="77777777" w:rsidTr="00D170D0">
        <w:tc>
          <w:tcPr>
            <w:tcW w:w="633" w:type="pct"/>
          </w:tcPr>
          <w:p w14:paraId="198E2E3C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E907967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78E5ACF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B3E6A5F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30F764EA" w14:textId="77777777" w:rsidTr="00D170D0">
        <w:tc>
          <w:tcPr>
            <w:tcW w:w="633" w:type="pct"/>
          </w:tcPr>
          <w:p w14:paraId="6D91604A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D27F7E8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15E7765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01717C3" w14:textId="77777777" w:rsidR="006B3C0A" w:rsidRDefault="006B3C0A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6B3C0A" w14:paraId="03F2461E" w14:textId="77777777" w:rsidTr="00D170D0">
        <w:tc>
          <w:tcPr>
            <w:tcW w:w="633" w:type="pct"/>
          </w:tcPr>
          <w:p w14:paraId="1DE73885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A6FF76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4474267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36F584B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3766C9C7" w14:textId="75F9B947" w:rsidR="00E24107" w:rsidRDefault="00E24107" w:rsidP="006B3C0A">
      <w:pPr>
        <w:rPr>
          <w:lang w:eastAsia="zh-CN"/>
        </w:rPr>
      </w:pPr>
    </w:p>
    <w:p w14:paraId="5B7A7D54" w14:textId="3663E0A3" w:rsidR="00D31F07" w:rsidRPr="00131C70" w:rsidRDefault="00D31F07" w:rsidP="00131C70">
      <w:pPr>
        <w:pStyle w:val="20"/>
        <w:numPr>
          <w:ilvl w:val="1"/>
          <w:numId w:val="9"/>
        </w:numPr>
        <w:rPr>
          <w:lang w:eastAsia="zh-CN"/>
        </w:rPr>
      </w:pPr>
      <w:bookmarkStart w:id="1" w:name="_GoBack"/>
      <w:bookmarkEnd w:id="1"/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等线"/>
          <w:sz w:val="22"/>
          <w:szCs w:val="22"/>
          <w:lang w:eastAsia="zh-CN"/>
        </w:rPr>
      </w:pPr>
      <w:r>
        <w:rPr>
          <w:rFonts w:eastAsia="等线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5CDEB594" w14:textId="1ED1FBBA" w:rsidR="00E24107" w:rsidRDefault="006D7583">
      <w:pPr>
        <w:pStyle w:val="Reference"/>
      </w:pPr>
      <w:r>
        <w:tab/>
      </w:r>
      <w:hyperlink r:id="rId12" w:tooltip="D:Documents3GPPtsg_ranWG2TSGR2_112-eDocsR2-2009480.zip" w:history="1">
        <w:r w:rsidR="001D145A" w:rsidRPr="001D145A">
          <w:t>R2-2009480</w:t>
        </w:r>
      </w:hyperlink>
      <w:r w:rsidR="001D145A" w:rsidRPr="001D145A">
        <w:tab/>
        <w:t xml:space="preserve">Clarification on the capability of </w:t>
      </w:r>
      <w:proofErr w:type="spellStart"/>
      <w:r w:rsidR="001D145A" w:rsidRPr="001D145A">
        <w:t>supportedNumberTAG</w:t>
      </w:r>
      <w:proofErr w:type="spellEnd"/>
      <w:r w:rsidR="001D145A" w:rsidRPr="001D145A">
        <w:tab/>
        <w:t>Apple</w:t>
      </w:r>
    </w:p>
    <w:p w14:paraId="0E024FBD" w14:textId="17A96FE3" w:rsidR="00103D8F" w:rsidRPr="008B6EC8" w:rsidRDefault="00B22EA0" w:rsidP="00104737">
      <w:pPr>
        <w:pStyle w:val="Reference"/>
      </w:pPr>
      <w:hyperlink r:id="rId13" w:tooltip="D:Documents3GPPtsg_ranWG2TSGR2_112-eDocsR2-2008734.zip" w:history="1">
        <w:r w:rsidR="00103D8F" w:rsidRPr="00103D8F">
          <w:t>R2-2008734</w:t>
        </w:r>
      </w:hyperlink>
      <w:r w:rsidR="00103D8F" w:rsidRPr="00C0396D">
        <w:tab/>
        <w:t>Reply LS on Clarification on RAN4 features of NE-DC (R4-2011688; contact: Samsung)</w:t>
      </w:r>
    </w:p>
    <w:p w14:paraId="09B9B997" w14:textId="5A360F49" w:rsidR="00103D8F" w:rsidRDefault="00B22EA0" w:rsidP="00103D8F">
      <w:pPr>
        <w:pStyle w:val="Reference"/>
      </w:pPr>
      <w:hyperlink r:id="rId14" w:tooltip="D:Documents3GPPtsg_ranWG2TSGR2_112-eDocsR2-2008770.zip" w:history="1">
        <w:r w:rsidR="00103D8F" w:rsidRPr="00103D8F">
          <w:t>R2-2008770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3511849D" w14:textId="66F549B8" w:rsidR="00103D8F" w:rsidRDefault="00B22EA0" w:rsidP="00103D8F">
      <w:pPr>
        <w:pStyle w:val="Reference"/>
      </w:pPr>
      <w:hyperlink r:id="rId15" w:tooltip="D:Documents3GPPtsg_ranWG2TSGR2_112-eDocsR2-2008771.zip" w:history="1">
        <w:r w:rsidR="00103D8F" w:rsidRPr="00103D8F">
          <w:t>R2-2008771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7C193BB2" w14:textId="277AA745" w:rsidR="00103D8F" w:rsidRDefault="00B22EA0" w:rsidP="00103D8F">
      <w:pPr>
        <w:pStyle w:val="Reference"/>
      </w:pPr>
      <w:hyperlink r:id="rId16" w:tooltip="D:Documents3GPPtsg_ranWG2TSGR2_112-eDocsR2-2010241.zip" w:history="1">
        <w:r w:rsidR="00103D8F" w:rsidRPr="00103D8F">
          <w:t>R2-2010241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6F14127F" w14:textId="7BB2A976" w:rsidR="00103D8F" w:rsidRPr="00BE3BAD" w:rsidRDefault="00B22EA0" w:rsidP="00103D8F">
      <w:pPr>
        <w:pStyle w:val="Reference"/>
      </w:pPr>
      <w:hyperlink r:id="rId17" w:tooltip="D:Documents3GPPtsg_ranWG2TSGR2_112-eDocsR2-2010242.zip" w:history="1">
        <w:r w:rsidR="00103D8F" w:rsidRPr="00103D8F">
          <w:t>R2-2010242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1C204025" w14:textId="682313BD" w:rsidR="00CD1D01" w:rsidRDefault="00B22EA0" w:rsidP="00CD1D01">
      <w:pPr>
        <w:pStyle w:val="Reference"/>
      </w:pPr>
      <w:hyperlink r:id="rId18" w:tooltip="D:Documents3GPPtsg_ranWG2TSGR2_112-eDocsR2-2009392.zip" w:history="1">
        <w:r w:rsidR="00CD1D01" w:rsidRPr="00CD1D01">
          <w:t>R2-2009392</w:t>
        </w:r>
      </w:hyperlink>
      <w:r w:rsidR="00CD1D01">
        <w:tab/>
        <w:t>Corrections on PDCP duplication capability for NR-DC</w:t>
      </w:r>
      <w:r w:rsidR="00CD1D01">
        <w:tab/>
        <w:t>Huawei, HiSilicon</w:t>
      </w:r>
      <w:r w:rsidR="00CD1D01">
        <w:tab/>
      </w:r>
    </w:p>
    <w:p w14:paraId="1C497EB2" w14:textId="059CA46D" w:rsidR="00CD1D01" w:rsidRDefault="00B22EA0" w:rsidP="00CD1D01">
      <w:pPr>
        <w:pStyle w:val="Reference"/>
      </w:pPr>
      <w:hyperlink r:id="rId19" w:tooltip="D:Documents3GPPtsg_ranWG2TSGR2_112-eDocsR2-2009393.zip" w:history="1">
        <w:r w:rsidR="00CD1D01" w:rsidRPr="00CD1D01">
          <w:t>R2-2009393</w:t>
        </w:r>
      </w:hyperlink>
      <w:r w:rsidR="00CD1D01">
        <w:tab/>
        <w:t>Corrections on PDCP duplication capability for NR-DC</w:t>
      </w:r>
      <w:r w:rsidR="00CD1D01">
        <w:tab/>
        <w:t>Huawei, HiSilicon</w:t>
      </w:r>
    </w:p>
    <w:p w14:paraId="64D3777B" w14:textId="1DCE6527" w:rsidR="00CD1D01" w:rsidRDefault="00B22EA0" w:rsidP="00CD1D01">
      <w:pPr>
        <w:pStyle w:val="Reference"/>
      </w:pPr>
      <w:hyperlink r:id="rId20" w:tooltip="D:Documents3GPPtsg_ranWG2TSGR2_112-eDocsR2-2010239.zip" w:history="1">
        <w:r w:rsidR="00CD1D01" w:rsidRPr="00CD1D01">
          <w:t>R2-2010239</w:t>
        </w:r>
      </w:hyperlink>
      <w:r w:rsidR="00CD1D01" w:rsidRPr="00B73946">
        <w:tab/>
        <w:t>Clarification on the inter-frequency handover capability</w:t>
      </w:r>
      <w:r w:rsidR="00CD1D01" w:rsidRPr="00B73946">
        <w:tab/>
        <w:t>Huawei, HiSilicon, Ericsson</w:t>
      </w:r>
      <w:r w:rsidR="00CD1D01" w:rsidRPr="00B73946">
        <w:tab/>
      </w:r>
    </w:p>
    <w:p w14:paraId="1F9BA445" w14:textId="120B4B08" w:rsidR="00CD1D01" w:rsidRDefault="00B22EA0" w:rsidP="00CD1D01">
      <w:pPr>
        <w:pStyle w:val="Reference"/>
      </w:pPr>
      <w:hyperlink r:id="rId21" w:tooltip="D:Documents3GPPtsg_ranWG2TSGR2_112-eDocsR2-2010240.zip" w:history="1">
        <w:r w:rsidR="00CD1D01" w:rsidRPr="00CD1D01">
          <w:t>R2-2010240</w:t>
        </w:r>
      </w:hyperlink>
      <w:r w:rsidR="00CD1D01">
        <w:tab/>
        <w:t>Clarification on the inter-frequency handover capability</w:t>
      </w:r>
      <w:r w:rsidR="00CD1D01">
        <w:tab/>
        <w:t>Huawei, HiSilicon, Ericsson</w:t>
      </w:r>
      <w:r w:rsidR="00CD1D01">
        <w:tab/>
      </w:r>
    </w:p>
    <w:p w14:paraId="413BCB8C" w14:textId="07DD24CB" w:rsidR="00FA532C" w:rsidRDefault="00B22EA0" w:rsidP="00FA532C">
      <w:pPr>
        <w:pStyle w:val="Reference"/>
      </w:pPr>
      <w:hyperlink r:id="rId22" w:tooltip="D:Documents3GPPtsg_ranWG2TSGR2_112-eDocsR2-2010545.zip" w:history="1">
        <w:r w:rsidR="00FA532C" w:rsidRPr="00FA532C">
          <w:t>R2-2010545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p w14:paraId="2DFC9845" w14:textId="49D93612" w:rsidR="00FA532C" w:rsidRDefault="00B22EA0" w:rsidP="00FA532C">
      <w:pPr>
        <w:pStyle w:val="Reference"/>
      </w:pPr>
      <w:hyperlink r:id="rId23" w:tooltip="D:Documents3GPPtsg_ranWG2TSGR2_112-eDocsR2-2010546.zip" w:history="1">
        <w:r w:rsidR="00FA532C" w:rsidRPr="00FA532C">
          <w:t>R2-2010546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sectPr w:rsidR="00FA532C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4916A6" w14:textId="77777777" w:rsidR="00B22EA0" w:rsidRDefault="00B22EA0">
      <w:pPr>
        <w:spacing w:after="0"/>
      </w:pPr>
      <w:r>
        <w:separator/>
      </w:r>
    </w:p>
  </w:endnote>
  <w:endnote w:type="continuationSeparator" w:id="0">
    <w:p w14:paraId="48C4D182" w14:textId="77777777" w:rsidR="00B22EA0" w:rsidRDefault="00B22E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altName w:val="Courier New"/>
    <w:charset w:val="00"/>
    <w:family w:val="auto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188C9" w14:textId="77777777" w:rsidR="001D145A" w:rsidRDefault="001D145A">
    <w:pPr>
      <w:pStyle w:val="ad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7A33E8" w14:textId="77777777" w:rsidR="00B22EA0" w:rsidRDefault="00B22EA0">
      <w:pPr>
        <w:spacing w:after="0"/>
      </w:pPr>
      <w:r>
        <w:separator/>
      </w:r>
    </w:p>
  </w:footnote>
  <w:footnote w:type="continuationSeparator" w:id="0">
    <w:p w14:paraId="6FB54D8C" w14:textId="77777777" w:rsidR="00B22EA0" w:rsidRDefault="00B22E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6"/>
  </w:num>
  <w:num w:numId="5">
    <w:abstractNumId w:val="1"/>
  </w:num>
  <w:num w:numId="6">
    <w:abstractNumId w:val="11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a5">
    <w:name w:val="annotation subject"/>
    <w:basedOn w:val="a6"/>
    <w:next w:val="a6"/>
    <w:semiHidden/>
    <w:qFormat/>
    <w:rPr>
      <w:b/>
      <w:bCs/>
    </w:rPr>
  </w:style>
  <w:style w:type="paragraph" w:styleId="a6">
    <w:name w:val="annotation text"/>
    <w:basedOn w:val="a0"/>
    <w:semiHidden/>
    <w:qFormat/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7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8">
    <w:name w:val="List Bullet"/>
    <w:basedOn w:val="a4"/>
    <w:qFormat/>
    <w:pPr>
      <w:ind w:left="0" w:firstLine="0"/>
    </w:pPr>
  </w:style>
  <w:style w:type="paragraph" w:styleId="a9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a">
    <w:name w:val="Body Text"/>
    <w:basedOn w:val="a0"/>
    <w:link w:val="Char0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b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Char2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1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2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3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4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5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6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7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8">
    <w:name w:val="样式 图表标题 + (中文) 宋体"/>
    <w:basedOn w:val="af9"/>
    <w:rPr>
      <w:rFonts w:eastAsia="Arial"/>
    </w:rPr>
  </w:style>
  <w:style w:type="paragraph" w:customStyle="1" w:styleId="af9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a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b">
    <w:name w:val="插图题注"/>
    <w:basedOn w:val="a0"/>
    <w:qFormat/>
  </w:style>
  <w:style w:type="paragraph" w:customStyle="1" w:styleId="afc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9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a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a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d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b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e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d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08734.zip" TargetMode="External"/><Relationship Id="rId18" Type="http://schemas.openxmlformats.org/officeDocument/2006/relationships/hyperlink" Target="file:///D:\Documents\3GPP\tsg_ran\WG2\TSGR2_112-e\Docs\R2-2009392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2-e\Docs\R2-2010240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9480.zip" TargetMode="External"/><Relationship Id="rId17" Type="http://schemas.openxmlformats.org/officeDocument/2006/relationships/hyperlink" Target="file:///D:\Documents\3GPP\tsg_ran\WG2\TSGR2_112-e\Docs\R2-201024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10241.zip" TargetMode="External"/><Relationship Id="rId20" Type="http://schemas.openxmlformats.org/officeDocument/2006/relationships/hyperlink" Target="file:///D:\Documents\3GPP\tsg_ran\WG2\TSGR2_112-e\Docs\R2-201023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08771.zip" TargetMode="External"/><Relationship Id="rId23" Type="http://schemas.openxmlformats.org/officeDocument/2006/relationships/hyperlink" Target="file:///D:\Documents\3GPP\tsg_ran\WG2\TSGR2_112-e\Docs\R2-201054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393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08770.zip" TargetMode="External"/><Relationship Id="rId22" Type="http://schemas.openxmlformats.org/officeDocument/2006/relationships/hyperlink" Target="file:///D:\Documents\3GPP\tsg_ran\WG2\TSGR2_112-e\Docs\R2-201054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F7F1CCD-187A-4741-AA55-47CF70B25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7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Yang-HW</cp:lastModifiedBy>
  <cp:revision>3</cp:revision>
  <cp:lastPrinted>2009-04-22T00:01:00Z</cp:lastPrinted>
  <dcterms:created xsi:type="dcterms:W3CDTF">2020-11-03T07:38:00Z</dcterms:created>
  <dcterms:modified xsi:type="dcterms:W3CDTF">2020-11-03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gck02tTxi2U1X43BbBRvweUB6lu7Z7SoM6/UW+5DxGO16tG7q5xZZPWoJWECNwXv//ql/xg
TMYj8QCuDSjDbZTA+HZAbV12ttNytpoPIHJiVnZG2nOethzmDFsl6Y9YxjtEFXvFDw9KunHs
CjSMjc2Q6wWjC180FpkwLhTAk5w4NCniSX7Q+HboD4JZBj4cR0b4FucptdlUdDDEXfRf5GQs
PA2Ahi647KqwflY/vY</vt:lpwstr>
  </property>
  <property fmtid="{D5CDD505-2E9C-101B-9397-08002B2CF9AE}" pid="11" name="_2015_ms_pID_7253431">
    <vt:lpwstr>c4IcYdHplqrwYjqismtfPiJRh6u4M+qplC3lmDX+zm708LmuCw+LIY
9SEB2wIJvvbZK119tJU8d1CoyrhDtFP/aWIKx2UoNdbrk0LNPSOLGnkLrLCqXLOEofy2MwJY
7L9J58Rb06qotc2jx51wtkPV36tGajesnofkeM8+FhYqvZUOIoKQCnCCLuiSMmfRpwLXl3Tq
VHMG/ruJNCSMK34PG+rTyQk/x/7RLaLEqir5</vt:lpwstr>
  </property>
  <property fmtid="{D5CDD505-2E9C-101B-9397-08002B2CF9AE}" pid="12" name="_2015_ms_pID_7253432">
    <vt:lpwstr>h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